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753801" w:rsidRDefault="00240C72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53801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753801" w:rsidRDefault="00240C72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53801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753801" w:rsidRDefault="00240C72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53801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 w:rsidR="00753801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 w:rsidR="00753801"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753801" w:rsidRDefault="00240C72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53801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753801" w:rsidRDefault="00240C72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753801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753801" w:rsidRDefault="00240C72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753801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 w:rsidR="00753801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 w:rsidR="00753801"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089FA3A" w14:textId="0D9335ED" w:rsidR="00753801" w:rsidRDefault="00753801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089FA3A" w14:textId="0D9335ED" w:rsidR="00753801" w:rsidRDefault="00753801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  <w:bookmarkStart w:id="0" w:name="_GoBack" w:displacedByCustomXml="next"/>
        <w:bookmarkEnd w:id="0" w:displacedByCustomXml="next"/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4D1EEA4A" w14:textId="7A7AA49A" w:rsidR="006F7849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6570463" w:history="1">
            <w:r w:rsidR="006F7849" w:rsidRPr="000E21E9">
              <w:rPr>
                <w:rStyle w:val="a3"/>
                <w:noProof/>
              </w:rPr>
              <w:t xml:space="preserve">1. </w:t>
            </w:r>
            <w:r w:rsidR="006F7849" w:rsidRPr="000E21E9">
              <w:rPr>
                <w:rStyle w:val="a3"/>
                <w:rFonts w:hint="eastAsia"/>
                <w:noProof/>
              </w:rPr>
              <w:t>測試及除錯工具</w:t>
            </w:r>
            <w:r w:rsidR="006F7849">
              <w:rPr>
                <w:noProof/>
                <w:webHidden/>
              </w:rPr>
              <w:tab/>
            </w:r>
            <w:r w:rsidR="006F7849">
              <w:rPr>
                <w:noProof/>
                <w:webHidden/>
              </w:rPr>
              <w:fldChar w:fldCharType="begin"/>
            </w:r>
            <w:r w:rsidR="006F7849">
              <w:rPr>
                <w:noProof/>
                <w:webHidden/>
              </w:rPr>
              <w:instrText xml:space="preserve"> PAGEREF _Toc76570463 \h </w:instrText>
            </w:r>
            <w:r w:rsidR="006F7849">
              <w:rPr>
                <w:noProof/>
                <w:webHidden/>
              </w:rPr>
            </w:r>
            <w:r w:rsidR="006F7849"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1</w:t>
            </w:r>
            <w:r w:rsidR="006F7849">
              <w:rPr>
                <w:noProof/>
                <w:webHidden/>
              </w:rPr>
              <w:fldChar w:fldCharType="end"/>
            </w:r>
          </w:hyperlink>
        </w:p>
        <w:p w14:paraId="360EEFF3" w14:textId="2758EEAB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64" w:history="1">
            <w:r w:rsidRPr="000E21E9">
              <w:rPr>
                <w:rStyle w:val="a3"/>
                <w:noProof/>
              </w:rPr>
              <w:t xml:space="preserve">2. </w:t>
            </w:r>
            <w:r w:rsidRPr="000E21E9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819A9" w14:textId="4C4026D3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65" w:history="1">
            <w:r w:rsidRPr="000E21E9">
              <w:rPr>
                <w:rStyle w:val="a3"/>
                <w:noProof/>
              </w:rPr>
              <w:t xml:space="preserve">3. </w:t>
            </w:r>
            <w:r w:rsidRPr="000E21E9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D672D" w14:textId="284C83E7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66" w:history="1">
            <w:r w:rsidRPr="000E21E9">
              <w:rPr>
                <w:rStyle w:val="a3"/>
                <w:noProof/>
              </w:rPr>
              <w:t xml:space="preserve">4. </w:t>
            </w:r>
            <w:r w:rsidRPr="000E21E9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BE9B6" w14:textId="65071835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67" w:history="1">
            <w:r w:rsidRPr="000E21E9">
              <w:rPr>
                <w:rStyle w:val="a3"/>
                <w:noProof/>
              </w:rPr>
              <w:t xml:space="preserve">5. </w:t>
            </w:r>
            <w:r w:rsidRPr="000E21E9">
              <w:rPr>
                <w:rStyle w:val="a3"/>
                <w:rFonts w:hint="eastAsia"/>
                <w:noProof/>
              </w:rPr>
              <w:t>取得標籤「元素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1C614" w14:textId="0134C86F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68" w:history="1">
            <w:r w:rsidRPr="000E21E9">
              <w:rPr>
                <w:rStyle w:val="a3"/>
                <w:noProof/>
              </w:rPr>
              <w:t xml:space="preserve">6. </w:t>
            </w:r>
            <w:r w:rsidRPr="000E21E9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68DABC" w14:textId="73030234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69" w:history="1">
            <w:r w:rsidRPr="000E21E9">
              <w:rPr>
                <w:rStyle w:val="a3"/>
                <w:noProof/>
              </w:rPr>
              <w:t xml:space="preserve">7. Object </w:t>
            </w:r>
            <w:r w:rsidRPr="000E21E9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C4699" w14:textId="07132F75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70" w:history="1">
            <w:r w:rsidRPr="000E21E9">
              <w:rPr>
                <w:rStyle w:val="a3"/>
                <w:noProof/>
              </w:rPr>
              <w:t>8. Array</w:t>
            </w:r>
            <w:r w:rsidRPr="000E21E9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D2F6E" w14:textId="3CBB0D73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71" w:history="1">
            <w:r w:rsidRPr="000E21E9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14C40" w14:textId="64089334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72" w:history="1">
            <w:r w:rsidRPr="000E21E9">
              <w:rPr>
                <w:rStyle w:val="a3"/>
                <w:noProof/>
              </w:rPr>
              <w:t xml:space="preserve">10. </w:t>
            </w:r>
            <w:r w:rsidRPr="000E21E9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7236A" w14:textId="0E5F9551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73" w:history="1">
            <w:r w:rsidRPr="000E21E9">
              <w:rPr>
                <w:rStyle w:val="a3"/>
                <w:noProof/>
              </w:rPr>
              <w:t xml:space="preserve">11. </w:t>
            </w:r>
            <w:r w:rsidRPr="000E21E9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6967C" w14:textId="2787B048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74" w:history="1">
            <w:r w:rsidRPr="000E21E9">
              <w:rPr>
                <w:rStyle w:val="a3"/>
                <w:noProof/>
              </w:rPr>
              <w:t>12. window</w:t>
            </w:r>
            <w:r w:rsidRPr="000E21E9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18125B" w14:textId="79D0C230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75" w:history="1">
            <w:r w:rsidRPr="000E21E9">
              <w:rPr>
                <w:rStyle w:val="a3"/>
                <w:noProof/>
              </w:rPr>
              <w:t xml:space="preserve">13. </w:t>
            </w:r>
            <w:r w:rsidRPr="000E21E9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84D18D" w14:textId="71009A0D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76" w:history="1">
            <w:r w:rsidRPr="000E21E9">
              <w:rPr>
                <w:rStyle w:val="a3"/>
                <w:noProof/>
              </w:rPr>
              <w:t xml:space="preserve">14. </w:t>
            </w:r>
            <w:r w:rsidRPr="000E21E9">
              <w:rPr>
                <w:rStyle w:val="a3"/>
                <w:rFonts w:hint="eastAsia"/>
                <w:noProof/>
              </w:rPr>
              <w:t>操作</w:t>
            </w:r>
            <w:r w:rsidRPr="000E21E9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7D34F" w14:textId="34347DC8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77" w:history="1">
            <w:r w:rsidRPr="000E21E9">
              <w:rPr>
                <w:rStyle w:val="a3"/>
                <w:noProof/>
              </w:rPr>
              <w:t xml:space="preserve">15. </w:t>
            </w:r>
            <w:r w:rsidRPr="000E21E9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24350" w14:textId="520F0EB3" w:rsidR="006F7849" w:rsidRDefault="006F784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570478" w:history="1">
            <w:r w:rsidRPr="000E21E9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570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6DDF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255BC846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2C6F1D69" w14:textId="4E8FB8DB" w:rsidR="000936FD" w:rsidRDefault="00240C72">
      <w:pPr>
        <w:widowControl/>
        <w:rPr>
          <w:rFonts w:ascii="標楷體" w:hAnsi="標楷體"/>
        </w:rPr>
      </w:pPr>
      <w:hyperlink r:id="rId9" w:history="1">
        <w:r w:rsidR="008A0FAA" w:rsidRPr="006D53F6">
          <w:rPr>
            <w:rStyle w:val="a3"/>
            <w:rFonts w:ascii="標楷體" w:hAnsi="標楷體"/>
          </w:rPr>
          <w:t>https://github.com/telunyang/javascript_iii_uiux</w:t>
        </w:r>
      </w:hyperlink>
    </w:p>
    <w:p w14:paraId="265F45DF" w14:textId="77777777" w:rsidR="008A0FAA" w:rsidRDefault="008A0FAA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1" w:name="_Toc76570463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lastRenderedPageBreak/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8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29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76570464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</w:t>
      </w:r>
      <w:proofErr w:type="gramEnd"/>
      <w:r w:rsidRPr="00402987">
        <w:rPr>
          <w:rFonts w:cs="Times New Roman"/>
          <w:b/>
          <w:bCs/>
          <w:szCs w:val="24"/>
          <w:u w:val="single"/>
        </w:rPr>
        <w:t>左</w:t>
      </w:r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</w:t>
      </w:r>
      <w:proofErr w:type="gramEnd"/>
      <w:r w:rsidRPr="00402987">
        <w:rPr>
          <w:rFonts w:cs="Times New Roman"/>
          <w:szCs w:val="24"/>
        </w:rPr>
        <w:t>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07873F44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26764B11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232AA28B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35AA8065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00679C3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0379F5C6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8D66ECA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這裡會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ndefined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（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Console 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面板會不顯示輸出）</w:t>
      </w:r>
    </w:p>
    <w:p w14:paraId="71693932" w14:textId="77777777" w:rsidR="00B235D8" w:rsidRPr="00771FDC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5A702FCF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5E51363B" w14:textId="650DEDAD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6F29EFA2" w14:textId="7CA8444D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76570465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lastRenderedPageBreak/>
              <w:t>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E3879CD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67A59579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664214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A5E0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530318F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38E21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4C0528E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7AE4E7D0" w14:textId="3CC2A878" w:rsidR="00A349CA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8310" w:type="dxa"/>
        <w:tblLook w:val="04A0" w:firstRow="1" w:lastRow="0" w:firstColumn="1" w:lastColumn="0" w:noHBand="0" w:noVBand="1"/>
      </w:tblPr>
      <w:tblGrid>
        <w:gridCol w:w="2768"/>
        <w:gridCol w:w="2771"/>
        <w:gridCol w:w="2771"/>
      </w:tblGrid>
      <w:tr w:rsidR="001263E3" w:rsidRPr="00402987" w14:paraId="5569397F" w14:textId="77777777" w:rsidTr="001263E3">
        <w:tc>
          <w:tcPr>
            <w:tcW w:w="2768" w:type="dxa"/>
            <w:shd w:val="clear" w:color="auto" w:fill="D9D9D9" w:themeFill="background1" w:themeFillShade="D9"/>
          </w:tcPr>
          <w:p w14:paraId="4C8ED49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DCA84EA" w14:textId="6BA18FD0" w:rsidR="001263E3" w:rsidRPr="00402987" w:rsidRDefault="00E26ECF" w:rsidP="001263E3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一般用法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E7F05CB" w14:textId="502E5D9F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</w:tr>
      <w:tr w:rsidR="001263E3" w:rsidRPr="00402987" w14:paraId="72BD5E30" w14:textId="77777777" w:rsidTr="001263E3">
        <w:tc>
          <w:tcPr>
            <w:tcW w:w="2768" w:type="dxa"/>
          </w:tcPr>
          <w:p w14:paraId="40CFA2A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8CA5EE7" w14:textId="7CF51B3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2771" w:type="dxa"/>
          </w:tcPr>
          <w:p w14:paraId="78A03250" w14:textId="7D59CAEA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1263E3" w:rsidRPr="00402987" w14:paraId="05BCED71" w14:textId="77777777" w:rsidTr="001263E3">
        <w:tc>
          <w:tcPr>
            <w:tcW w:w="2768" w:type="dxa"/>
          </w:tcPr>
          <w:p w14:paraId="65D3443B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2771" w:type="dxa"/>
          </w:tcPr>
          <w:p w14:paraId="6A97C7FA" w14:textId="6222C3E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  <w:tc>
          <w:tcPr>
            <w:tcW w:w="2771" w:type="dxa"/>
          </w:tcPr>
          <w:p w14:paraId="74ED81BE" w14:textId="06A7B35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</w:tr>
      <w:tr w:rsidR="001263E3" w:rsidRPr="00402987" w14:paraId="1EB7B584" w14:textId="77777777" w:rsidTr="001263E3">
        <w:tc>
          <w:tcPr>
            <w:tcW w:w="2768" w:type="dxa"/>
          </w:tcPr>
          <w:p w14:paraId="3BEDB2C3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2771" w:type="dxa"/>
          </w:tcPr>
          <w:p w14:paraId="2DB984AE" w14:textId="6AC37A7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  <w:tc>
          <w:tcPr>
            <w:tcW w:w="2771" w:type="dxa"/>
          </w:tcPr>
          <w:p w14:paraId="28EFAAD9" w14:textId="5BDFA493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</w:tr>
      <w:tr w:rsidR="001263E3" w:rsidRPr="00402987" w14:paraId="35A5307A" w14:textId="77777777" w:rsidTr="001263E3">
        <w:tc>
          <w:tcPr>
            <w:tcW w:w="2768" w:type="dxa"/>
          </w:tcPr>
          <w:p w14:paraId="08BB4ABE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2771" w:type="dxa"/>
          </w:tcPr>
          <w:p w14:paraId="13EB9608" w14:textId="683E34D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  <w:tc>
          <w:tcPr>
            <w:tcW w:w="2771" w:type="dxa"/>
          </w:tcPr>
          <w:p w14:paraId="142F20EF" w14:textId="4123C28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</w:tr>
      <w:tr w:rsidR="001263E3" w:rsidRPr="00402987" w14:paraId="31F06905" w14:textId="77777777" w:rsidTr="001263E3">
        <w:tc>
          <w:tcPr>
            <w:tcW w:w="2768" w:type="dxa"/>
          </w:tcPr>
          <w:p w14:paraId="1D41960F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2771" w:type="dxa"/>
          </w:tcPr>
          <w:p w14:paraId="7F164653" w14:textId="357E27D9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  <w:tc>
          <w:tcPr>
            <w:tcW w:w="2771" w:type="dxa"/>
          </w:tcPr>
          <w:p w14:paraId="782679D7" w14:textId="4FE77F9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</w:tr>
      <w:tr w:rsidR="001263E3" w:rsidRPr="00402987" w14:paraId="6B08196A" w14:textId="77777777" w:rsidTr="001263E3">
        <w:tc>
          <w:tcPr>
            <w:tcW w:w="2768" w:type="dxa"/>
          </w:tcPr>
          <w:p w14:paraId="6EF9C04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2771" w:type="dxa"/>
          </w:tcPr>
          <w:p w14:paraId="2E1A7B1F" w14:textId="43CB807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  <w:tc>
          <w:tcPr>
            <w:tcW w:w="2771" w:type="dxa"/>
          </w:tcPr>
          <w:p w14:paraId="7E5341DB" w14:textId="1494DE2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</w:tr>
      <w:tr w:rsidR="001263E3" w:rsidRPr="00402987" w14:paraId="18C930A6" w14:textId="77777777" w:rsidTr="001263E3">
        <w:tc>
          <w:tcPr>
            <w:tcW w:w="2768" w:type="dxa"/>
          </w:tcPr>
          <w:p w14:paraId="30C3EFD8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2771" w:type="dxa"/>
          </w:tcPr>
          <w:p w14:paraId="09E8BAC6" w14:textId="710BCD10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  <w:tc>
          <w:tcPr>
            <w:tcW w:w="2771" w:type="dxa"/>
          </w:tcPr>
          <w:p w14:paraId="67D50084" w14:textId="48F213A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</w:tr>
      <w:tr w:rsidR="001263E3" w:rsidRPr="00402987" w14:paraId="047C8CED" w14:textId="77777777" w:rsidTr="001263E3">
        <w:tc>
          <w:tcPr>
            <w:tcW w:w="2768" w:type="dxa"/>
          </w:tcPr>
          <w:p w14:paraId="795C0F0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2771" w:type="dxa"/>
          </w:tcPr>
          <w:p w14:paraId="221FDA89" w14:textId="6CC6C05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  <w:tc>
          <w:tcPr>
            <w:tcW w:w="2771" w:type="dxa"/>
          </w:tcPr>
          <w:p w14:paraId="5BB90DEE" w14:textId="4051EDE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</w:tr>
      <w:tr w:rsidR="001263E3" w:rsidRPr="00402987" w14:paraId="1AD68748" w14:textId="77777777" w:rsidTr="001263E3">
        <w:tc>
          <w:tcPr>
            <w:tcW w:w="2768" w:type="dxa"/>
          </w:tcPr>
          <w:p w14:paraId="39370E5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2771" w:type="dxa"/>
          </w:tcPr>
          <w:p w14:paraId="5A15791A" w14:textId="1FCEC32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  <w:tc>
          <w:tcPr>
            <w:tcW w:w="2771" w:type="dxa"/>
          </w:tcPr>
          <w:p w14:paraId="102D8921" w14:textId="3B0F6EAB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</w:tr>
      <w:tr w:rsidR="001263E3" w:rsidRPr="00402987" w14:paraId="58B5DCD9" w14:textId="77777777" w:rsidTr="001263E3">
        <w:tc>
          <w:tcPr>
            <w:tcW w:w="2768" w:type="dxa"/>
          </w:tcPr>
          <w:p w14:paraId="33108AE2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2771" w:type="dxa"/>
          </w:tcPr>
          <w:p w14:paraId="486A89AF" w14:textId="5A222D8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  <w:tc>
          <w:tcPr>
            <w:tcW w:w="2771" w:type="dxa"/>
          </w:tcPr>
          <w:p w14:paraId="1CACBCA5" w14:textId="04D3B24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</w:tr>
      <w:tr w:rsidR="001263E3" w:rsidRPr="00402987" w14:paraId="334BA464" w14:textId="77777777" w:rsidTr="001263E3">
        <w:tc>
          <w:tcPr>
            <w:tcW w:w="2768" w:type="dxa"/>
          </w:tcPr>
          <w:p w14:paraId="53E64606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47538C" w14:textId="6C3A476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  <w:tc>
          <w:tcPr>
            <w:tcW w:w="2771" w:type="dxa"/>
          </w:tcPr>
          <w:p w14:paraId="4419422D" w14:textId="3A30D42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</w:tr>
      <w:tr w:rsidR="001263E3" w:rsidRPr="00402987" w14:paraId="01138049" w14:textId="77777777" w:rsidTr="001263E3">
        <w:tc>
          <w:tcPr>
            <w:tcW w:w="2768" w:type="dxa"/>
          </w:tcPr>
          <w:p w14:paraId="77EE503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3D946A1D" w14:textId="12D1F15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  <w:tc>
          <w:tcPr>
            <w:tcW w:w="2771" w:type="dxa"/>
          </w:tcPr>
          <w:p w14:paraId="0C89320B" w14:textId="115D2656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</w:tr>
      <w:tr w:rsidR="001263E3" w:rsidRPr="00402987" w14:paraId="4A4A3CC1" w14:textId="77777777" w:rsidTr="001263E3">
        <w:tc>
          <w:tcPr>
            <w:tcW w:w="2768" w:type="dxa"/>
          </w:tcPr>
          <w:p w14:paraId="642D3321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C94178" w14:textId="1B2475F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  <w:tc>
          <w:tcPr>
            <w:tcW w:w="2771" w:type="dxa"/>
          </w:tcPr>
          <w:p w14:paraId="350F6530" w14:textId="01B7AF3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76570466"/>
      <w:r>
        <w:lastRenderedPageBreak/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79EAFAF1" w:rsidR="00792CEE" w:rsidRPr="00402987" w:rsidRDefault="001B0DEA" w:rsidP="007C3F07">
      <w:pPr>
        <w:pStyle w:val="1"/>
      </w:pPr>
      <w:bookmarkStart w:id="5" w:name="_Toc76570467"/>
      <w:r>
        <w:lastRenderedPageBreak/>
        <w:t>5</w:t>
      </w:r>
      <w:r w:rsidR="00792CEE" w:rsidRPr="00402987">
        <w:t xml:space="preserve">. </w:t>
      </w:r>
      <w:r w:rsidR="00792CEE" w:rsidRPr="00402987">
        <w:t>取得標籤</w:t>
      </w:r>
      <w:r w:rsidR="00BF697F">
        <w:rPr>
          <w:rFonts w:hint="eastAsia"/>
        </w:rPr>
        <w:t>「</w:t>
      </w:r>
      <w:r w:rsidR="00792CEE" w:rsidRPr="00402987">
        <w:t>元素</w:t>
      </w:r>
      <w:r w:rsidR="00BF697F">
        <w:rPr>
          <w:rFonts w:hint="eastAsia"/>
        </w:rPr>
        <w:t>」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</w:t>
            </w:r>
            <w:r w:rsidRPr="00402987">
              <w:rPr>
                <w:rFonts w:cs="Courier New" w:hint="eastAsia"/>
                <w:szCs w:val="24"/>
              </w:rPr>
              <w:lastRenderedPageBreak/>
              <w:t>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240C7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4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240C7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240C7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240C7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240C7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240C7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240C7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240C7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240C7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240C7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240C7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240C72" w:rsidP="00792CEE">
      <w:pPr>
        <w:rPr>
          <w:rFonts w:cs="Courier New"/>
          <w:szCs w:val="24"/>
        </w:rPr>
      </w:pPr>
      <w:hyperlink r:id="rId45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76570468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49D2E1A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2781C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AAC5C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A71266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DAF41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ED4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438AF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3750CB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23498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C861F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3E55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6186C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47B7FA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DC952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52426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C9FF1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74B425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CAD3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CD035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 found'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0733C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5ADC5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C30D0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3D6E0B1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76AD6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E7571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0CC0C99D" w:rsidR="00C94005" w:rsidRPr="00F72328" w:rsidRDefault="00F72328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</w:t>
            </w:r>
            <w:proofErr w:type="gramEnd"/>
            <w:r w:rsidRPr="00402987">
              <w:rPr>
                <w:rFonts w:cs="Times New Roman"/>
                <w:szCs w:val="24"/>
              </w:rPr>
              <w:t>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proofErr w:type="gramStart"/>
      <w:r w:rsidR="00516F7F" w:rsidRPr="00402987">
        <w:rPr>
          <w:rFonts w:cs="Courier New" w:hint="eastAsia"/>
          <w:szCs w:val="24"/>
        </w:rPr>
        <w:t>迴</w:t>
      </w:r>
      <w:proofErr w:type="gramEnd"/>
      <w:r w:rsidR="00516F7F" w:rsidRPr="00402987">
        <w:rPr>
          <w:rFonts w:cs="Courier New" w:hint="eastAsia"/>
          <w:szCs w:val="24"/>
        </w:rPr>
        <w:t>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9" w:name="_Toc76570469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</w:t>
      </w:r>
      <w:r w:rsidRPr="00402987">
        <w:rPr>
          <w:rFonts w:cs="Times New Roman"/>
          <w:szCs w:val="24"/>
        </w:rPr>
        <w:lastRenderedPageBreak/>
        <w:t>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對</w:t>
      </w:r>
      <w:proofErr w:type="gramEnd"/>
      <w:r w:rsidRPr="00402987">
        <w:rPr>
          <w:rFonts w:cs="Times New Roman"/>
          <w:szCs w:val="24"/>
        </w:rPr>
        <w:t>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76570470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39455A9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B0E60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75D44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5DFF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28BBD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BC208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39D52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B2424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A4AD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0A8900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DAB55B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104CF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1E49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7FB34F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1B2CE0B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B4E02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6D075F8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E89C7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ush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，資料可以一個以上：</w:t>
            </w:r>
          </w:p>
          <w:p w14:paraId="4CC6E2E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AE2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7D5DF6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52E78D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47A8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04D46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9F954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2DBB3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1D74670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151E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8D00D5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109DB20F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C493F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6C6C114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E0191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2EDBF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58B9B2C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0C558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5F3A29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45F87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x</w:t>
            </w:r>
          </w:p>
          <w:p w14:paraId="7858F8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847938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3CF2934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9F03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3550BEB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5B0C1A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90106D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, "Ellen"]</w:t>
            </w:r>
          </w:p>
          <w:p w14:paraId="57705F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4C1C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刪除陣列第一個元素，並取出放置在新的變數中</w:t>
            </w:r>
          </w:p>
          <w:p w14:paraId="7059CD8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02E614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</w:t>
            </w:r>
          </w:p>
          <w:p w14:paraId="4E5795B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117B06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Carl", "Darren", "Ellen"]</w:t>
            </w:r>
          </w:p>
          <w:p w14:paraId="54D6285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781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、有時候從尾端刪除的陣列資料，需要放在陣列前端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un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0495C5E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00D5E76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291BA5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, "Darren"]</w:t>
            </w:r>
          </w:p>
          <w:p w14:paraId="24B095DA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198A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**</w:t>
            </w:r>
          </w:p>
          <w:p w14:paraId="11FA600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【進階操作】</w:t>
            </w:r>
          </w:p>
          <w:p w14:paraId="4D42B97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九、從陣列中間新增一個值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3D19596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.splice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資料數量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, ...])</w:t>
            </w:r>
          </w:p>
          <w:p w14:paraId="6A644F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2550309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10655E9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https://developer.mozilla.org/zh-TW/docs/Web/JavaScript/Reference/Global_Objects/Array/splice</w:t>
            </w:r>
          </w:p>
          <w:p w14:paraId="1BEB584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A6217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5F8AC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地方，在刪除資料數量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情況下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刪除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新增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Alex"</w:t>
            </w:r>
          </w:p>
          <w:p w14:paraId="0A5AFFD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1644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Ellen", "Carl", "Darren"]</w:t>
            </w:r>
          </w:p>
          <w:p w14:paraId="513DC293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E540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 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的地方，刪除一個資料，同時在該索引新增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"Bill"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並將刪除資料以陣列型態回傳</w:t>
            </w:r>
          </w:p>
          <w:p w14:paraId="42CB379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2141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]</w:t>
            </w:r>
          </w:p>
          <w:p w14:paraId="5BC9605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]</w:t>
            </w:r>
          </w:p>
          <w:p w14:paraId="5781FAE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82DE6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427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3F4F2D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71649D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1B04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07353EDC" w:rsidR="00142B9A" w:rsidRPr="00142B9A" w:rsidRDefault="004E7258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7D6E61">
        <w:rPr>
          <w:rFonts w:cs="Courier New" w:hint="eastAsia"/>
          <w:b/>
          <w:szCs w:val="24"/>
          <w:u w:val="single"/>
        </w:rPr>
        <w:t>找不到的話，回傳</w:t>
      </w:r>
      <w:r w:rsidRPr="007D6E61">
        <w:rPr>
          <w:rFonts w:cs="Courier New" w:hint="eastAsia"/>
          <w:b/>
          <w:szCs w:val="24"/>
          <w:u w:val="single"/>
        </w:rPr>
        <w:t xml:space="preserve"> </w:t>
      </w:r>
      <w:r w:rsidRPr="00FD6742">
        <w:rPr>
          <w:rFonts w:cs="Courier New"/>
          <w:b/>
          <w:color w:val="FF0000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103FA66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0246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E21CF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7F53D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0BDA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8288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78793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D03F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B1E14C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6C0F40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02489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B8CE1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0C680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A3F60C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7119F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FE3136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B2B0A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D3077F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75BD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790BB6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681352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A1C9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EE87520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6E2080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5B696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E7ABB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B2C19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BBA070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AACD92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3BB2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FFCF6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C3EB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6620DE26" w:rsidR="00983119" w:rsidRPr="00983119" w:rsidRDefault="009019E7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r w:rsidRPr="00BD056C">
        <w:rPr>
          <w:b/>
          <w:shd w:val="pct15" w:color="auto" w:fill="FFFFFF"/>
        </w:rPr>
        <w:t>arr.sort</w:t>
      </w:r>
      <w:r w:rsidRPr="00A646E6">
        <w:rPr>
          <w:shd w:val="pct15" w:color="auto" w:fill="FFFFFF"/>
        </w:rPr>
        <w:t>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lastRenderedPageBreak/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t>若只有</w:t>
            </w:r>
            <w:r>
              <w:rPr>
                <w:rFonts w:hint="eastAsia"/>
              </w:rPr>
              <w:t xml:space="preserve"> arr.sort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4C682466" w:rsidR="00A646E6" w:rsidRDefault="00A646E6" w:rsidP="00C424AF"/>
    <w:p w14:paraId="524934A5" w14:textId="78A1893F" w:rsidR="00AC3DC4" w:rsidRPr="00B10675" w:rsidRDefault="00B10675" w:rsidP="00C424AF">
      <w:pPr>
        <w:rPr>
          <w:shd w:val="pct15" w:color="auto" w:fill="FFFFFF"/>
        </w:rPr>
      </w:pPr>
      <w:r w:rsidRPr="00BD056C">
        <w:rPr>
          <w:rFonts w:hint="eastAsia"/>
          <w:b/>
          <w:shd w:val="pct15" w:color="auto" w:fill="FFFFFF"/>
        </w:rPr>
        <w:t>arr.join</w:t>
      </w:r>
      <w:r w:rsidRPr="00B10675">
        <w:rPr>
          <w:rFonts w:hint="eastAsia"/>
          <w:shd w:val="pct15" w:color="auto" w:fill="FFFFFF"/>
        </w:rPr>
        <w:t>("</w:t>
      </w:r>
      <w:r w:rsidR="00EA225C">
        <w:rPr>
          <w:rFonts w:hint="eastAsia"/>
          <w:shd w:val="pct15" w:color="auto" w:fill="FFFFFF"/>
        </w:rPr>
        <w:t>陣列</w:t>
      </w:r>
      <w:r w:rsidRPr="00B10675">
        <w:rPr>
          <w:rFonts w:hint="eastAsia"/>
          <w:shd w:val="pct15" w:color="auto" w:fill="FFFFFF"/>
        </w:rPr>
        <w:t>合併</w:t>
      </w:r>
      <w:r w:rsidR="00C03F28">
        <w:rPr>
          <w:rFonts w:hint="eastAsia"/>
          <w:shd w:val="pct15" w:color="auto" w:fill="FFFFFF"/>
        </w:rPr>
        <w:t>時所使用的</w:t>
      </w:r>
      <w:r w:rsidRPr="00B10675">
        <w:rPr>
          <w:rFonts w:hint="eastAsia"/>
          <w:shd w:val="pct15" w:color="auto" w:fill="FFFFFF"/>
        </w:rPr>
        <w:t>字元或字串</w:t>
      </w:r>
      <w:r w:rsidRPr="00B10675">
        <w:rPr>
          <w:rFonts w:hint="eastAsia"/>
          <w:shd w:val="pct15" w:color="auto" w:fill="FFFFFF"/>
        </w:rPr>
        <w:t>"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3DC4" w14:paraId="6C2CE716" w14:textId="77777777" w:rsidTr="00AC3DC4">
        <w:tc>
          <w:tcPr>
            <w:tcW w:w="8296" w:type="dxa"/>
          </w:tcPr>
          <w:p w14:paraId="1C510B58" w14:textId="20A33CD4" w:rsidR="00AC3DC4" w:rsidRDefault="00B1067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7.html</w:t>
            </w:r>
          </w:p>
        </w:tc>
      </w:tr>
      <w:tr w:rsidR="00AC3DC4" w14:paraId="4A5C279A" w14:textId="77777777" w:rsidTr="00AC3DC4">
        <w:tc>
          <w:tcPr>
            <w:tcW w:w="8296" w:type="dxa"/>
          </w:tcPr>
          <w:p w14:paraId="11CCD7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6EBDB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71C2E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84F815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20F9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0B1ED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AB88A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A576DB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CD9EC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E501AD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2239EC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FE48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2A3F08E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44608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38DFA3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E81E9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Segoe UI Emoji" w:eastAsia="新細明體" w:hAnsi="Segoe UI Emoji" w:cs="Segoe UI Emoji"/>
                <w:color w:val="008000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38EA97C4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</w:t>
            </w:r>
            <w:r w:rsidRPr="00444D54">
              <w:rPr>
                <w:rFonts w:ascii="Segoe UI Emoji" w:eastAsia="新細明體" w:hAnsi="Segoe UI Emoji" w:cs="Segoe UI Emoji"/>
                <w:color w:val="A31515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CD1F4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5E845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11C741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9F363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F04A06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E54CB2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AA3912" w14:textId="652F4D04" w:rsidR="00AC3DC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365E6AF" w14:textId="77777777" w:rsidR="00AC3DC4" w:rsidRPr="00983119" w:rsidRDefault="00AC3DC4" w:rsidP="00C424AF"/>
    <w:p w14:paraId="62EFF7BB" w14:textId="6C3433A3" w:rsidR="00184F06" w:rsidRPr="00402987" w:rsidRDefault="00184F06" w:rsidP="00184F06">
      <w:pPr>
        <w:pStyle w:val="1"/>
      </w:pPr>
      <w:bookmarkStart w:id="12" w:name="_Toc76570471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76570472"/>
      <w:r>
        <w:rPr>
          <w:rFonts w:hint="eastAsia"/>
        </w:rPr>
        <w:lastRenderedPageBreak/>
        <w:t>1</w:t>
      </w:r>
      <w:r>
        <w:t xml:space="preserve">0. </w:t>
      </w:r>
      <w:proofErr w:type="gramStart"/>
      <w:r w:rsidRPr="00402987">
        <w:t>函式的定義</w:t>
      </w:r>
      <w:bookmarkEnd w:id="13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8BEA95" w14:textId="77777777" w:rsidR="00782FFE" w:rsidRDefault="00782FFE" w:rsidP="00B149A3">
      <w:pPr>
        <w:rPr>
          <w:shd w:val="pct15" w:color="auto" w:fill="FFFFFF"/>
        </w:rPr>
      </w:pPr>
    </w:p>
    <w:p w14:paraId="659A87F8" w14:textId="010B74C9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61B1AE02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2</w:t>
            </w:r>
            <w:r>
              <w:t>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式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該</w:t>
            </w:r>
            <w:proofErr w:type="gramEnd"/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17BB6A62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3</w:t>
            </w:r>
            <w:r>
              <w:t>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10C381A3" w14:textId="0728A6AD" w:rsidR="00266B05" w:rsidRPr="00266B05" w:rsidRDefault="00E43224" w:rsidP="00266B05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簡易</w:t>
      </w:r>
      <w:r w:rsidR="00266B05" w:rsidRPr="00266B05">
        <w:rPr>
          <w:rFonts w:hint="eastAsia"/>
          <w:shd w:val="pct15" w:color="auto" w:fill="FFFFFF"/>
        </w:rPr>
        <w:t>物件導向</w:t>
      </w:r>
      <w:r>
        <w:rPr>
          <w:rFonts w:hint="eastAsia"/>
          <w:shd w:val="pct15" w:color="auto" w:fill="FFFFFF"/>
        </w:rPr>
        <w:t>介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21F44DBC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4</w:t>
            </w:r>
            <w:r>
              <w:t>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4812676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16BA8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DD50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BE1880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D69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D3861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B0AA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645F7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AE436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C5D6A1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BCB93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411B702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4A9EF3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164AFE8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1349F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08BF0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94470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A75C43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3B9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44DD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159FF6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4A6E56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1BBB75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5974C9C9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6E0DA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0F374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C9919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AE40B8D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99C000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0BAFF2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ACAB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49EAE2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68B334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B1E56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807802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2CCAA9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B8585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5585DBE4" w:rsidR="004A1D73" w:rsidRPr="004A1D73" w:rsidRDefault="00883B9F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14A494FC" w:rsidR="00FF1ADF" w:rsidRDefault="00FF1ADF" w:rsidP="00F732E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</w:t>
            </w:r>
            <w:r w:rsidR="007714DE">
              <w:t>5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491AC7A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B20D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D7047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6D3EDF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5D5D0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7C57FE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C9600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7661A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E8C635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亂數，介於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~ 1 (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足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例如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.999999999....)</w:t>
            </w:r>
          </w:p>
          <w:p w14:paraId="3ACAB74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DE5CFA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45BD74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25E1BE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F6047D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B14A1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0B75252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1F5BA8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BF3A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「亂數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長度」的結果，無條件捨去後取整數，作為隨機取得的索引值</w:t>
            </w:r>
          </w:p>
          <w:p w14:paraId="238E38C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222553E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D11B44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E6B1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A0883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餐廳</w:t>
            </w:r>
          </w:p>
          <w:p w14:paraId="3D96548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B34F7B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0FDDF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C2B58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B9E3DE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隨機產生的索引值，放到餐廳陣列當中，取得對應的餐廳名稱</w:t>
            </w:r>
          </w:p>
          <w:p w14:paraId="2367727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A04A7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A560A1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1CD805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C1C36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B73186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11EB08F2" w:rsidR="00FF1ADF" w:rsidRPr="0001457A" w:rsidRDefault="00B2390E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4" w:name="_Toc76570473"/>
      <w:r>
        <w:rPr>
          <w:rFonts w:hint="eastAsia"/>
        </w:rPr>
        <w:lastRenderedPageBreak/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75DFCF9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C53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39EEC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8B192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5179A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B43516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6562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88B920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D6E350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7F4BAC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32AF87A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4774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78F9AB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EDE0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008AF4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6839E11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7CC0B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FAFF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1B29DB5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CFCD9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20F6D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34EC92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2CD49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4892C7F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0EA67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14617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73EB19D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A6B1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AFB87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E95CE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4432A1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57D5E3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59384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52B2A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C9F0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58E0B7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355A9CF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04557B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F4233F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19CF43C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F68B92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26E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3B47D4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DC2D7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46DD06B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58A73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142D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5D2BAB6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F5BCF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400A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3EFC79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0C8CD1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271A2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C7522D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1B3B9C8D" w:rsidR="00466A5C" w:rsidRPr="00466A5C" w:rsidRDefault="00212D86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77777777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6" w:name="_Toc76570474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5AD6D781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="00805FF2">
        <w:rPr>
          <w:rFonts w:cs="Courier New" w:hint="eastAsia"/>
          <w:szCs w:val="24"/>
        </w:rPr>
        <w:t>,</w:t>
      </w:r>
      <w:r w:rsidR="00805FF2">
        <w:rPr>
          <w:rFonts w:cs="Courier New"/>
          <w:szCs w:val="24"/>
        </w:rPr>
        <w:t xml:space="preserve"> </w:t>
      </w:r>
      <w:r w:rsidR="00805FF2">
        <w:rPr>
          <w:rFonts w:cs="Courier New" w:hint="eastAsia"/>
          <w:szCs w:val="24"/>
        </w:rPr>
        <w:t>而</w:t>
      </w:r>
      <w:r w:rsidR="00805FF2">
        <w:rPr>
          <w:rFonts w:cs="Courier New" w:hint="eastAsia"/>
          <w:szCs w:val="24"/>
        </w:rPr>
        <w:t xml:space="preserve"> </w:t>
      </w:r>
      <w:r w:rsidR="00805FF2">
        <w:rPr>
          <w:rFonts w:cs="Courier New"/>
          <w:szCs w:val="24"/>
        </w:rPr>
        <w:t xml:space="preserve">window </w:t>
      </w:r>
      <w:r w:rsidR="00805FF2">
        <w:rPr>
          <w:rFonts w:cs="Courier New" w:hint="eastAsia"/>
          <w:szCs w:val="24"/>
        </w:rPr>
        <w:t>底下有</w:t>
      </w:r>
      <w:r w:rsidR="000A0F37">
        <w:rPr>
          <w:rFonts w:cs="Courier New" w:hint="eastAsia"/>
          <w:szCs w:val="24"/>
        </w:rPr>
        <w:t>一些常見的</w:t>
      </w:r>
      <w:r w:rsidR="00C27BB6">
        <w:rPr>
          <w:rFonts w:cs="Courier New" w:hint="eastAsia"/>
          <w:szCs w:val="24"/>
        </w:rPr>
        <w:t>基本</w:t>
      </w:r>
      <w:r w:rsidR="000A0F37">
        <w:rPr>
          <w:rFonts w:cs="Courier New" w:hint="eastAsia"/>
          <w:szCs w:val="24"/>
        </w:rPr>
        <w:t>方法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</w:tbl>
    <w:p w14:paraId="27DDCDA4" w14:textId="7A4C67DB" w:rsidR="00B24F51" w:rsidRDefault="00B24F51" w:rsidP="00B24F5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0710" w14:paraId="03E5756D" w14:textId="77777777" w:rsidTr="00370710">
        <w:tc>
          <w:tcPr>
            <w:tcW w:w="8296" w:type="dxa"/>
          </w:tcPr>
          <w:p w14:paraId="707CEEE3" w14:textId="769F69C7" w:rsidR="00370710" w:rsidRDefault="003479DE" w:rsidP="00B24F51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2-1.html</w:t>
            </w:r>
          </w:p>
        </w:tc>
      </w:tr>
      <w:tr w:rsidR="00370710" w14:paraId="05E907AA" w14:textId="77777777" w:rsidTr="00370710">
        <w:tc>
          <w:tcPr>
            <w:tcW w:w="8296" w:type="dxa"/>
          </w:tcPr>
          <w:p w14:paraId="481E4F7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C017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302B2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EF3A4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8953C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2074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5CDDA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2B0C48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709D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550662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nfirm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86C8AD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firm()</w:t>
            </w:r>
          </w:p>
          <w:p w14:paraId="2717375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定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40B1F6C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06549CF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71668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問您確定要送出資料嗎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31B1F0E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27286D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警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er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B81D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rt()</w:t>
            </w:r>
          </w:p>
          <w:p w14:paraId="24A083C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/</w:t>
            </w:r>
          </w:p>
          <w:p w14:paraId="3CED048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送出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BD3533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2CF45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取消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A7B6C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51AE69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0C74C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E9259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omp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755467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mpt()</w:t>
            </w:r>
          </w:p>
          <w:p w14:paraId="3D7D06E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提示使用者輸入資料，並將資料回傳</w:t>
            </w:r>
          </w:p>
          <w:p w14:paraId="007E337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輸入，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48A3A6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5EE20E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mp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724EAA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40C88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5A4ED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68F7FD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2877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D76C70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BD4402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D68CEC" w14:textId="605E4759" w:rsidR="00370710" w:rsidRPr="003479DE" w:rsidRDefault="00EB286F" w:rsidP="003479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5A9DFEFF" w:rsidR="00207945" w:rsidRDefault="00207945" w:rsidP="00370710">
      <w:pPr>
        <w:widowControl/>
        <w:shd w:val="clear" w:color="auto" w:fill="FFFFFF"/>
        <w:spacing w:before="300"/>
      </w:pPr>
    </w:p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5C376C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37EDEE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AFB5C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DE5A5B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3D2994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670E86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90CF3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6A97B3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E4A674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8B99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window.navigator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27A448BF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Agent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瀏覽器使用的作業環境</w:t>
            </w:r>
          </w:p>
          <w:p w14:paraId="6487830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DBA93DC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C7437A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7470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FA3B5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C37C6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868A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4152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29720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4C596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0D9A6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0E95C2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10BE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8B163B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4A7CE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A6909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05050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9EF58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13CF11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9F8CA2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05C9E0AF" w:rsidR="001F5E22" w:rsidRPr="00DE6BE3" w:rsidRDefault="00297200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186253C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43902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7BBB0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C3937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FD7A2D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44D56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BCC8E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27548D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87886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2C7C6A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;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前往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51D9E5B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50FC2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9E617A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25E6B1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註冊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480FCE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觸發時所執行的下面定義的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</w:t>
            </w:r>
          </w:p>
          <w:p w14:paraId="216CE39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963B97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1D02C5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423D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確定要前往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A4181A3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location.href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可以要求瀏覽器連結到指定頁面</w:t>
            </w:r>
          </w:p>
          <w:p w14:paraId="5E170C00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home/general/zh-Hant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34484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1C56AF7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DA54EC8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C52AE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8CB92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5A523F0" w14:textId="5EE29F3A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76570475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240C72" w:rsidP="001863B2">
      <w:pPr>
        <w:rPr>
          <w:rFonts w:cs="Courier New"/>
          <w:szCs w:val="24"/>
        </w:rPr>
      </w:pPr>
      <w:hyperlink r:id="rId46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1D9244F5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</w:t>
      </w:r>
      <w:r w:rsidR="00D775E3">
        <w:rPr>
          <w:rFonts w:cs="新細明體" w:hint="eastAsia"/>
          <w:szCs w:val="24"/>
        </w:rPr>
        <w:t>（</w:t>
      </w:r>
      <w:r w:rsidR="00D775E3">
        <w:rPr>
          <w:rFonts w:cs="新細明體"/>
          <w:szCs w:val="24"/>
        </w:rPr>
        <w:t>attribute</w:t>
      </w:r>
      <w:r w:rsidR="00D775E3">
        <w:rPr>
          <w:rFonts w:cs="新細明體" w:hint="eastAsia"/>
          <w:szCs w:val="24"/>
        </w:rPr>
        <w:t>）</w:t>
      </w:r>
      <w:r w:rsidRPr="00402987">
        <w:rPr>
          <w:rFonts w:cs="新細明體" w:hint="eastAsia"/>
          <w:szCs w:val="24"/>
        </w:rPr>
        <w:t>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6DDEAF6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CEF6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8C6D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0F51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EB5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31B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93DD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9B5A4C3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87EBA9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0C9D07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4FE86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993C2F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4AA2CE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F89913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94585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D393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7592E39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634F3DD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204219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38A93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event.target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同於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</w:t>
            </w:r>
          </w:p>
          <w:p w14:paraId="1641AFD7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指事件監聽的元素</w:t>
            </w:r>
          </w:p>
          <w:p w14:paraId="71038DC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上方的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querySelector('button#btn')</w:t>
            </w:r>
          </w:p>
          <w:p w14:paraId="3063718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7207E8B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895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10DCB2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36EF2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B81AB8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DEC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D97113F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D6CD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1C61EF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9FE5C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93E74D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14E70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F07EE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D41C2D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C27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7EE5C1E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4BD26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AD337B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40C7AB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A31515"/>
                <w:w w:val="50"/>
                <w:kern w:val="0"/>
                <w:sz w:val="21"/>
                <w:szCs w:val="21"/>
              </w:rPr>
              <w:t>https://ballparkdigest.com/wp-content/uploads/2020/02/New-Trenton-Thunder-bat-dog-300x300.jpg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DCB6F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3079D41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CB08D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1E212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1481D032" w:rsidR="007D1F55" w:rsidRPr="007D1F55" w:rsidRDefault="00185521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76570476"/>
      <w:r>
        <w:rPr>
          <w:rFonts w:hint="eastAsia"/>
        </w:rPr>
        <w:lastRenderedPageBreak/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gramStart"/>
            <w:r w:rsidRPr="00730114">
              <w:t>document.createElement</w:t>
            </w:r>
            <w:proofErr w:type="gramEnd"/>
            <w:r w:rsidRPr="00730114">
              <w:t>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gramStart"/>
            <w:r w:rsidRPr="00730114">
              <w:t>document.createTextNod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gramStart"/>
            <w:r w:rsidRPr="00730114">
              <w:t>document.writ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15E6BF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3E80C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ED9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3BF55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3EFEB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E879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64DF9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3342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544C6E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04DB6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3619DD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2F0128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036FF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A6B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6836C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元素內建屬性</w:t>
            </w:r>
          </w:p>
          <w:p w14:paraId="1109C71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https://developer.mozilla.org/zh-TW/docs/Web/HTML/Attributes</w:t>
            </w:r>
          </w:p>
          <w:p w14:paraId="3F274E37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1F068C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id', 'myNewDiv')</w:t>
            </w:r>
          </w:p>
          <w:p w14:paraId="5EF14BA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class', 'box')</w:t>
            </w:r>
          </w:p>
          <w:p w14:paraId="69EF1A1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C8731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68F5176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055B1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34176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7A72BBC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9AE10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B8205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50BE608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8B2072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688EB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85DEA5" w14:textId="0A421EAE" w:rsidR="00CC166B" w:rsidRPr="00CC166B" w:rsidRDefault="00FE7C52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49BBDF2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6BA877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2AAEE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84AD4E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F97DE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0B8DA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A04F2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80A2BD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941B82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9431F4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133EC9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05C58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1C1918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9F99F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1863CE7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F5561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9F5AC6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E35CF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71FAA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AA5FE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B2D8B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2D5F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E63D5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4CC14A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4274D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89FC5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CA3002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48E05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D3F24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100170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0AE4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6B85E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2DE4DA45" w:rsidR="00103174" w:rsidRPr="00706499" w:rsidRDefault="00001FBB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lastRenderedPageBreak/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71457DBF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F60E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9A504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605BD8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45D8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95B0B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A88C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29DE4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A4044CC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E9C1B9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DBC67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B590C0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2E87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E145D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E5AD46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930E0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D8D9BCD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4C9ED3F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36E2C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8A5E42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F2E5E1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D620A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0DBB154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72EC6B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788A6D9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A1CA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A2FE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91B6BE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08753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8553E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4EFF8F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252E085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030D2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1C94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293E69A" w:rsidR="00FC764A" w:rsidRPr="00AE63CD" w:rsidRDefault="00D620A1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34C39BFA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4393D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ABC7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6E52D7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CE1F1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249A3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3DFF2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671A78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358AC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E1A349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F2F3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4A3F01B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03F177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F734FD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5CC0796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4BDCC8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61D5F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6059975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0F595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E43B8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1CD3FE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B741A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18624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7FC2F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24686BC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FAB10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065C17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ABCCCD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0B850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FA984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1EED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29243D0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45A1E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061513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2CD34025" w:rsidR="00AE63CD" w:rsidRPr="002F4433" w:rsidRDefault="00B741AB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0A1461F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00160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59F2B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C05C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AC38F0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11183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BE02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3446D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68F535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237C2BC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A7897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F50975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1CA654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C9C46F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025C047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253289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1086AA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220B10E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381F3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EED04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25D51ED8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57128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D1B1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D4F3E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0D9EE2A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6AF24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8DE133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7EEABEAF" w:rsidR="00EC4EB5" w:rsidRPr="00EC4EB5" w:rsidRDefault="0057128E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240C72" w:rsidP="00F8565B">
      <w:hyperlink r:id="rId51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15AA9C8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28EE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6FFFF2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CBA8ED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713E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93E639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F4205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A8907A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F7D3B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F82980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00E4DD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CDAF3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C69C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E5F7F3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A03EC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5B5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1B1F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50C73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5B68B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CC7B76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DA92EF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7A9B8F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0AE85C8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24F126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822E4C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6B29B6D9" w:rsidR="002B4C6F" w:rsidRPr="002B4C6F" w:rsidRDefault="0099051D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lastRenderedPageBreak/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</w:t>
      </w:r>
      <w:r>
        <w:rPr>
          <w:rFonts w:hint="eastAsia"/>
        </w:rPr>
        <w:lastRenderedPageBreak/>
        <w:t>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tes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9" w:name="_Toc76570477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2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字</w:t>
      </w:r>
      <w:proofErr w:type="gramEnd"/>
      <w:r w:rsidRPr="00402987">
        <w:rPr>
          <w:rFonts w:cs="Times New Roman"/>
          <w:szCs w:val="24"/>
        </w:rPr>
        <w:t>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</w:t>
            </w:r>
            <w:proofErr w:type="gramStart"/>
            <w:r w:rsidRPr="00402987">
              <w:rPr>
                <w:rFonts w:cs="Times New Roman"/>
                <w:szCs w:val="24"/>
              </w:rPr>
              <w:t>9]{</w:t>
            </w:r>
            <w:proofErr w:type="gramEnd"/>
            <w:r w:rsidRPr="00402987">
              <w:rPr>
                <w:rFonts w:cs="Times New Roman"/>
                <w:szCs w:val="24"/>
              </w:rPr>
              <w:t>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lastRenderedPageBreak/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240C72" w:rsidP="001D7083">
      <w:pPr>
        <w:wordWrap w:val="0"/>
        <w:rPr>
          <w:szCs w:val="24"/>
        </w:rPr>
      </w:pPr>
      <w:hyperlink r:id="rId55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01C178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1E8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7476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3F7506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48AC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DD15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81C56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A01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2C92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F2A40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8C263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7A20AB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8275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D3907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(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859B7D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4ED823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16A8BD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8D561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2DBA7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6C57C4A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1FBE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2CD462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0974D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D3AC0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7A64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E75112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0C20940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58DBE8F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784774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E1108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3B8D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164F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803C48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是否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Array?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98568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3D26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F44C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33C1C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99D86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B33028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F4323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936F4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2EC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E88BE0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2EEF02A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2244F6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4ABF595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9D375B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3058954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516462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1334ABB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6AB6D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5998B80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52D829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9C587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39F9BA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DF1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*/</w:t>
            </w:r>
          </w:p>
          <w:p w14:paraId="469C0E9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E9A75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60D5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FBE21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71D211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C15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1154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F46F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6B314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4.exec(str04)</w:t>
            </w:r>
          </w:p>
          <w:p w14:paraId="124F51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</w:p>
          <w:p w14:paraId="07F894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666E326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4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C90984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422E7CC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0C751BA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3B3D0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24418D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https://stickershop.line-scdn.net/stickershop/v1/sticker/384169612/iPhone/sticker_animation@2x.png", </w:t>
            </w:r>
          </w:p>
          <w:p w14:paraId="01EC3C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5EE8B5F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209AAF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5C4435">
              <w:rPr>
                <w:rFonts w:ascii="Cambria Math" w:eastAsia="新細明體" w:hAnsi="Cambria Math" w:cs="Cambria Math"/>
                <w:color w:val="008000"/>
                <w:kern w:val="0"/>
                <w:sz w:val="21"/>
                <w:szCs w:val="21"/>
              </w:rPr>
              <w:t>↵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tps://stickershop.line-scdn.net/stickershop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…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icker/384169603/iPhone/sticker_animation@2x.png", </w:t>
            </w:r>
          </w:p>
          <w:p w14:paraId="695878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0202D7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4200F46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ABDAD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background-image:url(https://stickershop.line-scdn.net/stickershop/v1/sticker/318800562/android/sticker.png;compress=true);</w:t>
            </w:r>
          </w:p>
          <w:p w14:paraId="10F87F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8/android/sticker.png;compress=true);</w:t>
            </w:r>
          </w:p>
          <w:p w14:paraId="28364C6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(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ickershop.line-scdn.net/stickershop/v1/sticker/318800559/android/sticker.png;compress=true);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D23C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ndroid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66F2F49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9D460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9935A5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DD4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DADAA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3FCE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09425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43E8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ing.split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05)</w:t>
            </w:r>
          </w:p>
          <w:p w14:paraId="7D4C227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分割文字的字串或字元，轉為陣列型態</w:t>
            </w:r>
          </w:p>
          <w:p w14:paraId="6CD322E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AEF7C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何讓你遇見我</w:t>
            </w:r>
          </w:p>
          <w:p w14:paraId="508BAA5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36E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我最美麗的時刻</w:t>
            </w:r>
          </w:p>
          <w:p w14:paraId="19907C7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3777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這</w:t>
            </w:r>
          </w:p>
          <w:p w14:paraId="3B0BA7D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339EA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已在佛前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了五百年</w:t>
            </w:r>
          </w:p>
          <w:p w14:paraId="5C595C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D6F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他讓我們結一段塵緣</w:t>
            </w:r>
          </w:p>
          <w:p w14:paraId="491D9F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BE1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佛於是把我化作一棵樹</w:t>
            </w:r>
          </w:p>
          <w:p w14:paraId="15BDCB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AED1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長在你必經的路旁</w:t>
            </w:r>
          </w:p>
          <w:p w14:paraId="62D6E7A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17F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陽光下慎重地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滿了花</w:t>
            </w:r>
            <w:proofErr w:type="gramEnd"/>
          </w:p>
          <w:p w14:paraId="280C0E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FB6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都是我前世的盼望</w:t>
            </w:r>
          </w:p>
          <w:p w14:paraId="172CB7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99606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你走近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你細聽</w:t>
            </w:r>
          </w:p>
          <w:p w14:paraId="7C14570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BEB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顫抖的葉是我等待的熱情</w:t>
            </w:r>
          </w:p>
          <w:p w14:paraId="686B66F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9E5A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當你終於無視地走過</w:t>
            </w:r>
          </w:p>
          <w:p w14:paraId="42CBFBE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8C9F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你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後落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了一地的</w:t>
            </w:r>
          </w:p>
          <w:p w14:paraId="7BC505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6952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朋友啊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不是花瓣</w:t>
            </w:r>
          </w:p>
          <w:p w14:paraId="7393ED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148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我凋零的心</w:t>
            </w:r>
          </w:p>
          <w:p w14:paraId="6FD8D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D3419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—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席慕蓉《一朵開花的樹》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775D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文字以指定字元、字串或符號進行切割，建立陣列</w:t>
            </w:r>
          </w:p>
          <w:p w14:paraId="53C0F0C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n</w:t>
            </w:r>
            <w:proofErr w:type="gramStart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,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，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。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！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E0FDA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075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成陣列</w:t>
            </w:r>
          </w:p>
          <w:p w14:paraId="026B68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88E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928EDE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陣列當中的空字串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lete)</w:t>
            </w:r>
          </w:p>
          <w:p w14:paraId="723BDA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D33F5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移除，當前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會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4D509FD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910469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0708F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3680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AF133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暫存空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243F50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照順序寫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41CA8B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後再替換。</w:t>
            </w:r>
          </w:p>
          <w:p w14:paraId="5A809E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1351D7B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45CDB7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01642F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113A9D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85C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B554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78A4DF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DF7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理好資料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</w:t>
            </w:r>
          </w:p>
          <w:p w14:paraId="1173F78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CA32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CF6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52B912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1A56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A8160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2CC0A8E3" w:rsidR="00763310" w:rsidRPr="00763310" w:rsidRDefault="005C4435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0C37FB3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DF5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A96AC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718D1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F55F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D0F889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DB6E8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2BBA7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9DFC8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AEE1DA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F3D87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4C36C46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81D91C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16E12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6C1D93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B7BFE4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4979A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CBDC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3F9876E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160AAE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A486B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D1A5C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^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-2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$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D08D3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C6685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{</w:t>
            </w:r>
          </w:p>
          <w:p w14:paraId="0F9DF15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40ED6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AE13F6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48F20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9100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2693D4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5FB67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7C15083B" w:rsidR="004C0B3C" w:rsidRPr="0061376C" w:rsidRDefault="001C2DD4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2D882C9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2301C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09261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06E33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6E0C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296C6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D9D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C42E8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3A81D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B94960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334716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4CAB3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E503B0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6F69A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94B0F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4C571E4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53226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FFF7F0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7B8A8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227ED5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9DA3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C5F44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47395F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B0A4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67766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B372C0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6EA01E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0FC28D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334716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5AFD1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875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92B16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6ACE76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364797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5384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12D067D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5EA53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64F493C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15D63BF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!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validateEmail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email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6C76A8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4F1AF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AE9C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771B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9137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可以順利觸發</w:t>
            </w:r>
          </w:p>
          <w:p w14:paraId="4D1D9A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C6604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68B49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E62B61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241AE6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FE3B0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2C134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EB5A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FE17C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E2586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3F4ABE8C" w:rsidR="00CF3243" w:rsidRPr="00CF3243" w:rsidRDefault="00334716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76570478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726E405C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5428EDAD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剛剛有提到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 xml:space="preserve">) JavaScript and XML </w:t>
      </w:r>
      <w:r w:rsidRPr="00402987">
        <w:rPr>
          <w:rFonts w:cs="Courier New" w:hint="eastAsia"/>
          <w:szCs w:val="24"/>
        </w:rPr>
        <w:t>的簡稱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我們在程式面上來說：使用</w:t>
      </w:r>
      <w:r w:rsidRPr="00402987">
        <w:rPr>
          <w:rFonts w:cs="Courier New" w:hint="eastAsia"/>
          <w:szCs w:val="24"/>
        </w:rPr>
        <w:t xml:space="preserve"> JavaScript </w:t>
      </w:r>
      <w:r w:rsidRPr="00402987">
        <w:rPr>
          <w:rFonts w:cs="Courier New" w:hint="eastAsia"/>
          <w:szCs w:val="24"/>
        </w:rPr>
        <w:t>與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XML</w:t>
      </w:r>
      <w:r w:rsidRPr="00402987">
        <w:rPr>
          <w:rFonts w:cs="Courier New" w:hint="eastAsia"/>
          <w:szCs w:val="24"/>
        </w:rPr>
        <w:t>（實務上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居多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</w:t>
      </w:r>
      <w:r w:rsidRPr="000E4FBE">
        <w:rPr>
          <w:rFonts w:cs="Courier New" w:hint="eastAsia"/>
          <w:szCs w:val="24"/>
        </w:rPr>
        <w:t xml:space="preserve"> Server </w:t>
      </w:r>
      <w:r w:rsidRPr="000E4FBE">
        <w:rPr>
          <w:rFonts w:cs="Courier New" w:hint="eastAsia"/>
          <w:szCs w:val="24"/>
        </w:rPr>
        <w:t>端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7A47F7B" w14:textId="77777777" w:rsidR="00D705BF" w:rsidRPr="00527D62" w:rsidRDefault="00D705BF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FD02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開啟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16706F89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273A3A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5AF3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1C671BDB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0100B265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C88710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F23766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4440714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D0633F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7C22F8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565355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8C7ADC1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F61C910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6B3FB6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7D4DF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62E7236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4EE05D8E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71E58F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C8051AC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61CA3290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5029A8D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6FEFDDB3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190AFF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BC7B2ED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77280337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F24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5103C02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DAE946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24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340662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5E5C36E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87271C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F24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F40FF9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?url='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5A324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4207433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166D04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3611DE7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C4ECAD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0B886CF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18847F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19FD90C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568431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E1A15C1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C171AC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D327DD1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11ACD0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FAB5D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字串型態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string)</w:t>
            </w:r>
          </w:p>
          <w:p w14:paraId="53FDD5BE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FDB463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FE160D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4A0D3A1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F24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E39856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57F4B6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5F5398F2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1F69E9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2EDBFF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3DBAA2FF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24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3C0BF6EA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320C4686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CF24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1BFA6284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FA221A4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F1798E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7FD1027E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105987AC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B69A8A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9537DCB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730DB088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3A3ECD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28881FCE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38F9E1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9D6F09F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D9F354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58C91D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7A283114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CF24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72EFBA68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CF2895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4BF43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53A2CCE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D5AEE8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A3CC7B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84820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CF24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723CB5D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3DA387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EB7255F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CF24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3217140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CF24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CF24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025F86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7173ECB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1D0C48A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110D753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2141ED" w14:textId="77777777" w:rsidR="00CF24FC" w:rsidRPr="00CF24FC" w:rsidRDefault="00CF24FC" w:rsidP="00CF24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5C64C979" w:rsidR="00E17F86" w:rsidRPr="000A31FA" w:rsidRDefault="00CF24FC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CF24F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240C72" w:rsidP="00565366">
      <w:pPr>
        <w:rPr>
          <w:rFonts w:cs="Courier New"/>
          <w:szCs w:val="24"/>
        </w:rPr>
      </w:pPr>
      <w:hyperlink r:id="rId56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240C72" w:rsidP="002D0098">
      <w:pPr>
        <w:rPr>
          <w:rStyle w:val="a3"/>
        </w:rPr>
      </w:pPr>
      <w:hyperlink r:id="rId57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476F85A6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510D57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E90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3C3BB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CC53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A34BD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A165C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CA41A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44C27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E5F8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482A2D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E451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29E1AA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672B1C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1ACF9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49BE6A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BED1B2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3718E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6C44F0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18C75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5A327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5F1BE3C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FED6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83AAE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0226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3C17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D3127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?url=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0A77ECD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35C6DCB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0EFB3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3EC7CAB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11B98E2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168E36D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8D9DDE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923731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3002F0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7BCB92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BD231F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D3FD4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34A8E5F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E89EAC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1C0180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00A415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進制檔案的內文，通常用在圖片的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ase64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31D09EE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2B6BFB0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889FF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)</w:t>
            </w:r>
          </w:p>
          <w:p w14:paraId="112E773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E9F991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BC0349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AD36C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1C430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0644DE6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B14F4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DEEFFD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4DA424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42CC5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A866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B77B2B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6A11103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71AA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B6D70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565121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507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01AE9ED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10349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FBE305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51AD5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303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3D46D3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11FEC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393F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0D78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FB8491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D951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0BDFF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B34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A3B3B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6BF4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1971C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32A09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48632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60FB66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3D4E62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8E5F7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F1A81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2CA028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ACFA0C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A58B5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76EC52C3" w:rsidR="00864949" w:rsidRPr="000E50F4" w:rsidRDefault="002F13D5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06F0815F" w14:textId="5F8E5B9F" w:rsidR="008B45DF" w:rsidRPr="00D30633" w:rsidRDefault="00352E6A" w:rsidP="00B94C3E">
      <w:pPr>
        <w:rPr>
          <w:shd w:val="pct15" w:color="auto" w:fill="FFFFFF"/>
        </w:rPr>
      </w:pPr>
      <w:r w:rsidRPr="00D30633">
        <w:rPr>
          <w:shd w:val="pct15" w:color="auto" w:fill="FFFFFF"/>
        </w:rPr>
        <w:t xml:space="preserve">jQuery </w:t>
      </w:r>
      <w:r w:rsidRPr="00D30633">
        <w:rPr>
          <w:rFonts w:hint="eastAsia"/>
          <w:shd w:val="pct15" w:color="auto" w:fill="FFFFFF"/>
        </w:rPr>
        <w:t>的</w:t>
      </w:r>
      <w:r w:rsidRPr="00D30633">
        <w:rPr>
          <w:rFonts w:hint="eastAsia"/>
          <w:shd w:val="pct15" w:color="auto" w:fill="FFFFFF"/>
        </w:rPr>
        <w:t xml:space="preserve"> </w:t>
      </w:r>
      <w:r w:rsidR="00D30633" w:rsidRPr="00D30633">
        <w:rPr>
          <w:shd w:val="pct15" w:color="auto" w:fill="FFFFFF"/>
        </w:rPr>
        <w:t>ajax</w:t>
      </w:r>
    </w:p>
    <w:p w14:paraId="1AE58B84" w14:textId="705FA4A1" w:rsidR="0032461A" w:rsidRDefault="0032461A" w:rsidP="00B94C3E">
      <w:r>
        <w:rPr>
          <w:rFonts w:hint="eastAsia"/>
        </w:rPr>
        <w:t>C</w:t>
      </w:r>
      <w:r>
        <w:t xml:space="preserve">DN: </w:t>
      </w:r>
      <w:hyperlink r:id="rId58" w:anchor="jquery" w:history="1">
        <w:r w:rsidRPr="006D53F6">
          <w:rPr>
            <w:rStyle w:val="a3"/>
          </w:rPr>
          <w:t>https://developers.google.com/speed/libraries#jquery</w:t>
        </w:r>
      </w:hyperlink>
    </w:p>
    <w:p w14:paraId="45FE50CC" w14:textId="217EFFC2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2575" w14:paraId="08F07EC4" w14:textId="77777777" w:rsidTr="00EC2575">
        <w:tc>
          <w:tcPr>
            <w:tcW w:w="8296" w:type="dxa"/>
          </w:tcPr>
          <w:p w14:paraId="13F3BEEE" w14:textId="5EFF6E88" w:rsidR="00EC2575" w:rsidRDefault="00EC2575" w:rsidP="00B94C3E">
            <w:r>
              <w:rPr>
                <w:rFonts w:hint="eastAsia"/>
              </w:rPr>
              <w:t>補充</w:t>
            </w:r>
            <w:r>
              <w:rPr>
                <w:rFonts w:hint="eastAsia"/>
              </w:rPr>
              <w:t>:</w:t>
            </w:r>
            <w:r>
              <w:t xml:space="preserve"> typeof</w:t>
            </w:r>
          </w:p>
        </w:tc>
      </w:tr>
      <w:tr w:rsidR="00EC2575" w14:paraId="4AE3492B" w14:textId="77777777" w:rsidTr="00EC2575">
        <w:tc>
          <w:tcPr>
            <w:tcW w:w="8296" w:type="dxa"/>
          </w:tcPr>
          <w:p w14:paraId="204936DB" w14:textId="77A43479" w:rsidR="00EC2575" w:rsidRDefault="00EC2575" w:rsidP="00B94C3E">
            <w:r w:rsidRPr="00EC2575">
              <w:rPr>
                <w:rFonts w:hint="eastAsia"/>
              </w:rPr>
              <w:t>檢查回傳結果是否為物件型態</w:t>
            </w:r>
          </w:p>
          <w:p w14:paraId="24A12BA5" w14:textId="77777777" w:rsidR="00E853A7" w:rsidRDefault="00E853A7" w:rsidP="00B94C3E"/>
          <w:p w14:paraId="0450075F" w14:textId="0D377C1D" w:rsidR="00E853A7" w:rsidRDefault="00E853A7" w:rsidP="00B94C3E">
            <w:r>
              <w:rPr>
                <w:rFonts w:hint="eastAsia"/>
              </w:rPr>
              <w:t>參考連結</w:t>
            </w:r>
            <w:r>
              <w:rPr>
                <w:rFonts w:hint="eastAsia"/>
              </w:rPr>
              <w:t>:</w:t>
            </w:r>
            <w:r>
              <w:t xml:space="preserve"> </w:t>
            </w:r>
          </w:p>
          <w:p w14:paraId="717DFA78" w14:textId="2205EA12" w:rsidR="00E853A7" w:rsidRDefault="00240C72" w:rsidP="00B94C3E">
            <w:hyperlink r:id="rId59" w:history="1">
              <w:r w:rsidR="00E853A7" w:rsidRPr="006D53F6">
                <w:rPr>
                  <w:rStyle w:val="a3"/>
                </w:rPr>
                <w:t>https://developer.mozilla.org/zh-TW/docs/Web/JavaScript/Reference/Operators/typeof</w:t>
              </w:r>
            </w:hyperlink>
          </w:p>
          <w:p w14:paraId="6D3BBB9A" w14:textId="77777777" w:rsidR="00EC2575" w:rsidRDefault="00EC2575" w:rsidP="00B94C3E"/>
          <w:p w14:paraId="3A91443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Numbers</w:t>
            </w:r>
          </w:p>
          <w:p w14:paraId="71F33A9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7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1A89D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25F92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N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4526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finity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99E8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雖然是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Not-A-Number"</w:t>
            </w:r>
          </w:p>
          <w:p w14:paraId="01F32624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680AF40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10FF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Strings</w:t>
            </w:r>
          </w:p>
          <w:p w14:paraId="660EF3B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A7892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la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46157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typeof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律會傳回一個字串</w:t>
            </w:r>
          </w:p>
          <w:p w14:paraId="4FB2E7E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1D764E3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2BB7D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Booleans</w:t>
            </w:r>
          </w:p>
          <w:p w14:paraId="23FF96C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475CF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C6CE1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58DE32E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54D31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Undefined</w:t>
            </w:r>
          </w:p>
          <w:p w14:paraId="5432F22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058A6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labla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個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73D59EA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34A8B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Objects</w:t>
            </w:r>
          </w:p>
          <w:p w14:paraId="303A3181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a: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89E95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[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使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ay.isArray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ect.prototype.toString.call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區分正規運算式和陣列</w:t>
            </w:r>
          </w:p>
          <w:p w14:paraId="1CC9B9C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E7B9FE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7047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20D21B4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376C399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4DE96F4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EDD7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unctions</w:t>
            </w:r>
          </w:p>
          <w:p w14:paraId="4562326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3BD190" w14:textId="7785716F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B5371F1" w14:textId="77777777" w:rsidR="0032461A" w:rsidRDefault="0032461A" w:rsidP="00B94C3E"/>
    <w:p w14:paraId="735DC298" w14:textId="32FC7CFB" w:rsidR="00D30633" w:rsidRDefault="0032461A" w:rsidP="00B94C3E">
      <w:r>
        <w:rPr>
          <w:rFonts w:hint="eastAsia"/>
        </w:rPr>
        <w:t>j</w:t>
      </w:r>
      <w:r>
        <w:t>Query</w:t>
      </w:r>
      <w:r>
        <w:rPr>
          <w:rFonts w:hint="eastAsia"/>
        </w:rPr>
        <w:t>非</w:t>
      </w:r>
      <w:r>
        <w:rPr>
          <w:rFonts w:hint="eastAsia"/>
        </w:rPr>
        <w:t xml:space="preserve"> </w:t>
      </w:r>
      <w:r>
        <w:t xml:space="preserve">slim </w:t>
      </w:r>
      <w:r>
        <w:rPr>
          <w:rFonts w:hint="eastAsia"/>
        </w:rPr>
        <w:t>版本，內建了</w:t>
      </w:r>
      <w:r>
        <w:rPr>
          <w:rFonts w:hint="eastAsia"/>
        </w:rPr>
        <w:t xml:space="preserve"> </w:t>
      </w:r>
      <w:r>
        <w:t xml:space="preserve">.get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>.post</w:t>
      </w:r>
      <w:r>
        <w:rPr>
          <w:rFonts w:hint="eastAsia"/>
        </w:rPr>
        <w:t>、</w:t>
      </w:r>
      <w:r>
        <w:rPr>
          <w:rFonts w:hint="eastAsia"/>
        </w:rPr>
        <w:t>.</w:t>
      </w:r>
      <w:r>
        <w:t>ajax</w:t>
      </w:r>
      <w:r>
        <w:rPr>
          <w:rFonts w:hint="eastAsia"/>
        </w:rPr>
        <w:t>方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129"/>
        <w:gridCol w:w="7167"/>
      </w:tblGrid>
      <w:tr w:rsidR="0032461A" w14:paraId="155179D3" w14:textId="77777777" w:rsidTr="00007FCE">
        <w:tc>
          <w:tcPr>
            <w:tcW w:w="1129" w:type="dxa"/>
          </w:tcPr>
          <w:p w14:paraId="498ECB1B" w14:textId="08D38163" w:rsidR="0032461A" w:rsidRDefault="0032461A" w:rsidP="00B94C3E">
            <w:r>
              <w:rPr>
                <w:rFonts w:hint="eastAsia"/>
              </w:rPr>
              <w:t>方法</w:t>
            </w:r>
          </w:p>
        </w:tc>
        <w:tc>
          <w:tcPr>
            <w:tcW w:w="7167" w:type="dxa"/>
          </w:tcPr>
          <w:p w14:paraId="0612ABB2" w14:textId="0DF41548" w:rsidR="0032461A" w:rsidRDefault="0032461A" w:rsidP="00B94C3E">
            <w:r>
              <w:rPr>
                <w:rFonts w:hint="eastAsia"/>
              </w:rPr>
              <w:t>說明</w:t>
            </w:r>
          </w:p>
        </w:tc>
      </w:tr>
      <w:tr w:rsidR="0032461A" w14:paraId="7C9A990E" w14:textId="77777777" w:rsidTr="00007FCE">
        <w:tc>
          <w:tcPr>
            <w:tcW w:w="1129" w:type="dxa"/>
          </w:tcPr>
          <w:p w14:paraId="71BB42EE" w14:textId="177B94C3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ge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1C1B7FA4" w14:textId="36600848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393C8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FAE4A90" w14:textId="3F959942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92553CA" w14:textId="77777777" w:rsidR="00E04663" w:rsidRPr="0032461A" w:rsidRDefault="00E04663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C6F3001" w14:textId="1FD84C0B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並發送一些額外的</w:t>
            </w:r>
            <w:r w:rsidR="0003720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DA7881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7B80D379" w14:textId="57E7714A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64F207E9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3DBD40" w14:textId="4D21BFAA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</w:t>
            </w:r>
            <w:r w:rsidR="0061784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t</w:t>
            </w:r>
            <w:r w:rsidR="00030049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est.php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091CB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60B5FE73" w14:textId="0DEB1B7C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choices[]"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="00E04663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A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} );</w:t>
            </w:r>
          </w:p>
          <w:p w14:paraId="0F8A0F0F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0EF6129" w14:textId="7867AE01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764EC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透過</w:t>
            </w:r>
            <w:r w:rsidR="00E04663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警示訊息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3A6F4480" w14:textId="563BD63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9A3BDD6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79B6A4B0" w14:textId="48C38747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102990BB" w14:textId="25A1FE06" w:rsidR="00B57471" w:rsidRPr="00007FCE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B8895F0" w14:textId="3BFCD902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將資料</w:t>
            </w:r>
            <w:r w:rsidR="008D78DB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透過警示訊息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61ECD3D4" w14:textId="065A1CA0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{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}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5875C55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44EE0D6F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529AE679" w14:textId="77777777" w:rsidR="00B57471" w:rsidRPr="0032461A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ED8EDFE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32F256F" w14:textId="6B3E5405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test.php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額外使用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.done()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來取得結果，並執行警示訊息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2BBC60E" w14:textId="19B415B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</w:t>
            </w:r>
            <w:r w:rsidR="00D9409D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php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</w:t>
            </w:r>
          </w:p>
          <w:p w14:paraId="48A9B970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323BD9ED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3D242394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2E75AD5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388EFB9" w14:textId="3D84B636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得到的結果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，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以</w:t>
            </w:r>
            <w:r w:rsidR="00156D77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j</w:t>
            </w:r>
            <w:r w:rsidR="00156D77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son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object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</w:t>
            </w:r>
            <w:r w:rsidR="00A2358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</w:p>
          <w:p w14:paraId="676180B8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2293FE11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body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</w:t>
            </w:r>
          </w:p>
          <w:p w14:paraId="2286A93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Na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23178BEA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i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 2pm</w:t>
            </w:r>
          </w:p>
          <w:p w14:paraId="595F420F" w14:textId="60EFECB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  <w:r w:rsid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380395E7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19A6C7F2" w14:textId="77777777" w:rsidTr="00007FCE">
        <w:tc>
          <w:tcPr>
            <w:tcW w:w="1129" w:type="dxa"/>
          </w:tcPr>
          <w:p w14:paraId="51EE9BA1" w14:textId="71612A28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pos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E440E75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（忽略返回結果）。</w:t>
            </w:r>
          </w:p>
          <w:p w14:paraId="13EB995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506560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C3FE1B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返回結果）。</w:t>
            </w:r>
          </w:p>
          <w:p w14:paraId="19C3986E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7FBB711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4EED4AD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陣列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回傳結果）。</w:t>
            </w:r>
          </w:p>
          <w:p w14:paraId="6961CFC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hoices[]'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] } );</w:t>
            </w:r>
          </w:p>
          <w:p w14:paraId="686D0A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3A44C1A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取得回傳結果，透過警示訊息顯示。</w:t>
            </w:r>
          </w:p>
          <w:p w14:paraId="7AC4FED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270CD7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C879FA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2A04BDE2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2F55674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額外使用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.done()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來取得結果，並執行警示訊息。</w:t>
            </w:r>
          </w:p>
          <w:p w14:paraId="6902615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)</w:t>
            </w:r>
          </w:p>
          <w:p w14:paraId="1B5CAE6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4D9B8BE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353A2CA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1A99193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E693A2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得到的結果，以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json object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回傳</w:t>
            </w:r>
          </w:p>
          <w:p w14:paraId="25E8EEF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func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getNameAndTime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423684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0D64EFCC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2pm</w:t>
            </w:r>
          </w:p>
          <w:p w14:paraId="53F2CDE6" w14:textId="4A1C7A0D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}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49D55EE8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6168428C" w14:textId="77777777" w:rsidTr="00007FCE">
        <w:tc>
          <w:tcPr>
            <w:tcW w:w="1129" w:type="dxa"/>
          </w:tcPr>
          <w:p w14:paraId="2E514457" w14:textId="587CD026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ajax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74A7D6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50D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jax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7FBA627C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cript.php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資料過去的後端頁面</w:t>
            </w:r>
          </w:p>
          <w:p w14:paraId="2C612F8D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ST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方法</w:t>
            </w:r>
          </w:p>
          <w:p w14:paraId="2769FB7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 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9527'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}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送到後端頁面的資料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E16D8F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Type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ml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後端頁面回傳過來的資料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xml, json, html, text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34D28E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ne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B7E4FA1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成功後，想要執行的程式區塊</w:t>
            </w:r>
          </w:p>
          <w:p w14:paraId="57C196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8ADE905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ail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qXHR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2D14182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失敗時，想要執行的程式區塊</w:t>
            </w:r>
          </w:p>
          <w:p w14:paraId="30CABFCA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quest failed: 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2C7EA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ways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F02B397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成功與否，請求完成後，想要執行的程式區塊</w:t>
            </w:r>
          </w:p>
          <w:p w14:paraId="05B07E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EB784A2" w14:textId="77777777" w:rsidR="0032461A" w:rsidRPr="0032461A" w:rsidRDefault="0032461A" w:rsidP="00B94C3E">
            <w:pPr>
              <w:rPr>
                <w:sz w:val="20"/>
                <w:szCs w:val="20"/>
              </w:rPr>
            </w:pPr>
          </w:p>
        </w:tc>
      </w:tr>
    </w:tbl>
    <w:p w14:paraId="68D22D11" w14:textId="77777777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633" w14:paraId="24F19E19" w14:textId="77777777" w:rsidTr="00D30633">
        <w:tc>
          <w:tcPr>
            <w:tcW w:w="8296" w:type="dxa"/>
          </w:tcPr>
          <w:p w14:paraId="06632791" w14:textId="2FFAF850" w:rsidR="00D30633" w:rsidRDefault="00D30633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3.html</w:t>
            </w:r>
          </w:p>
        </w:tc>
      </w:tr>
      <w:tr w:rsidR="00D30633" w14:paraId="2AD7E448" w14:textId="77777777" w:rsidTr="00D30633">
        <w:tc>
          <w:tcPr>
            <w:tcW w:w="8296" w:type="dxa"/>
          </w:tcPr>
          <w:p w14:paraId="517AFF8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A8C4F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990E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BCC5C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FCB1A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37E9E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15DA8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28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7183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09ED0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D5D0B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DB60E9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7C5BBE6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A565B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ajax.googleapis.com/ajax/libs/jquery/1.12.4/jquery.min.js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723B082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B473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6EB6F3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BA4D8B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7E1AA8B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C846C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15044B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1F6812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9D1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80417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B2C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FB5915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958D4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B5A7C8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7C0F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5C62F54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9C4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9B6C7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回傳結果是否為物件型態</w:t>
            </w:r>
          </w:p>
          <w:p w14:paraId="7C9D3CE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bjec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35D5F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75F18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0645C0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3CE7F9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A4CD2E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043F4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0429B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7CC1864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7495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93418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457A5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6473FC9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AE905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53E41E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7D11C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1FF18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82D4E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FDAC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6E9954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A0FD3F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42FC5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7D1D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299704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7551E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D3B2E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842E4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F111B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1A03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4AABB4F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84B66C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B235A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2C160A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FA67CE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非物件型態，便把資訊印在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來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bug</w:t>
            </w:r>
          </w:p>
          <w:p w14:paraId="711187C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928E1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612BF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FE0A45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80E1A0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09C97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4AF64D" w14:textId="039778D5" w:rsidR="00D30633" w:rsidRPr="00D30633" w:rsidRDefault="00345004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D03F99" w14:textId="77777777" w:rsidR="00D30633" w:rsidRDefault="00D30633" w:rsidP="00B94C3E"/>
    <w:p w14:paraId="7A800EC1" w14:textId="77777777" w:rsidR="00B94C3E" w:rsidRPr="008B77A9" w:rsidRDefault="00B94C3E" w:rsidP="005D318B"/>
    <w:sectPr w:rsidR="00B94C3E" w:rsidRPr="008B77A9" w:rsidSect="0044394B">
      <w:footerReference w:type="default" r:id="rId60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B0585A" w14:textId="77777777" w:rsidR="00240C72" w:rsidRDefault="00240C72" w:rsidP="00373011">
      <w:r>
        <w:separator/>
      </w:r>
    </w:p>
  </w:endnote>
  <w:endnote w:type="continuationSeparator" w:id="0">
    <w:p w14:paraId="36E20024" w14:textId="77777777" w:rsidR="00240C72" w:rsidRDefault="00240C72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EndPr/>
    <w:sdtContent>
      <w:p w14:paraId="2A66DC77" w14:textId="77777777" w:rsidR="00753801" w:rsidRDefault="00753801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753801" w:rsidRDefault="00753801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EndPr/>
    <w:sdtContent>
      <w:p w14:paraId="3ABDF0F7" w14:textId="77777777" w:rsidR="00753801" w:rsidRDefault="00753801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753801" w:rsidRDefault="0075380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415489" w14:textId="77777777" w:rsidR="00240C72" w:rsidRDefault="00240C72" w:rsidP="00373011">
      <w:r>
        <w:separator/>
      </w:r>
    </w:p>
  </w:footnote>
  <w:footnote w:type="continuationSeparator" w:id="0">
    <w:p w14:paraId="20B26021" w14:textId="77777777" w:rsidR="00240C72" w:rsidRDefault="00240C72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NqsFANrPss8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FCE"/>
    <w:rsid w:val="0001162F"/>
    <w:rsid w:val="0001457A"/>
    <w:rsid w:val="000149F0"/>
    <w:rsid w:val="00014B20"/>
    <w:rsid w:val="00014D03"/>
    <w:rsid w:val="00014FEA"/>
    <w:rsid w:val="0001576C"/>
    <w:rsid w:val="00015CC7"/>
    <w:rsid w:val="00016514"/>
    <w:rsid w:val="00020523"/>
    <w:rsid w:val="00020F0E"/>
    <w:rsid w:val="0002218B"/>
    <w:rsid w:val="00022F42"/>
    <w:rsid w:val="000232BE"/>
    <w:rsid w:val="000234FE"/>
    <w:rsid w:val="00023C41"/>
    <w:rsid w:val="000261B4"/>
    <w:rsid w:val="00026EA2"/>
    <w:rsid w:val="00030049"/>
    <w:rsid w:val="0003210A"/>
    <w:rsid w:val="000334CA"/>
    <w:rsid w:val="00033BB0"/>
    <w:rsid w:val="000356BA"/>
    <w:rsid w:val="00035732"/>
    <w:rsid w:val="00036942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3872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2DD4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9FE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86814"/>
    <w:rsid w:val="0029037E"/>
    <w:rsid w:val="002923ED"/>
    <w:rsid w:val="00293B82"/>
    <w:rsid w:val="00294BED"/>
    <w:rsid w:val="00297200"/>
    <w:rsid w:val="00297A77"/>
    <w:rsid w:val="00297B65"/>
    <w:rsid w:val="002A00F1"/>
    <w:rsid w:val="002A2FDD"/>
    <w:rsid w:val="002A75FF"/>
    <w:rsid w:val="002B2534"/>
    <w:rsid w:val="002B2B17"/>
    <w:rsid w:val="002B4C6F"/>
    <w:rsid w:val="002B5328"/>
    <w:rsid w:val="002B54EF"/>
    <w:rsid w:val="002B6C21"/>
    <w:rsid w:val="002C1AB4"/>
    <w:rsid w:val="002C1E71"/>
    <w:rsid w:val="002C2DCF"/>
    <w:rsid w:val="002C3E95"/>
    <w:rsid w:val="002C6B64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4608"/>
    <w:rsid w:val="00345004"/>
    <w:rsid w:val="0034561E"/>
    <w:rsid w:val="003479DE"/>
    <w:rsid w:val="00347BB3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2C49"/>
    <w:rsid w:val="0039396B"/>
    <w:rsid w:val="00393C89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A71EC"/>
    <w:rsid w:val="003B2AA2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A3"/>
    <w:rsid w:val="003E01D2"/>
    <w:rsid w:val="003E1324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729B"/>
    <w:rsid w:val="00417BBE"/>
    <w:rsid w:val="004205CA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F0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3D9A"/>
    <w:rsid w:val="0047459B"/>
    <w:rsid w:val="004747EF"/>
    <w:rsid w:val="00474E94"/>
    <w:rsid w:val="004753EE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0BD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42DF"/>
    <w:rsid w:val="00516075"/>
    <w:rsid w:val="00516A12"/>
    <w:rsid w:val="00516D88"/>
    <w:rsid w:val="00516F7F"/>
    <w:rsid w:val="00520352"/>
    <w:rsid w:val="0052159F"/>
    <w:rsid w:val="00525642"/>
    <w:rsid w:val="0052627F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1D40"/>
    <w:rsid w:val="005A2C2E"/>
    <w:rsid w:val="005A606D"/>
    <w:rsid w:val="005A708C"/>
    <w:rsid w:val="005A7298"/>
    <w:rsid w:val="005A7D6D"/>
    <w:rsid w:val="005B0544"/>
    <w:rsid w:val="005B2765"/>
    <w:rsid w:val="005B2C1F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0B62"/>
    <w:rsid w:val="00642F23"/>
    <w:rsid w:val="00644FC9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B87"/>
    <w:rsid w:val="00763310"/>
    <w:rsid w:val="00763791"/>
    <w:rsid w:val="00764554"/>
    <w:rsid w:val="00764EC3"/>
    <w:rsid w:val="00764ECB"/>
    <w:rsid w:val="007658D0"/>
    <w:rsid w:val="007714DE"/>
    <w:rsid w:val="00771FDC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6B47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5FF2"/>
    <w:rsid w:val="00806169"/>
    <w:rsid w:val="00807CB4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F24"/>
    <w:rsid w:val="008A0FAA"/>
    <w:rsid w:val="008A1CBC"/>
    <w:rsid w:val="008A1FEE"/>
    <w:rsid w:val="008A2E8B"/>
    <w:rsid w:val="008A6C39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648"/>
    <w:rsid w:val="00962394"/>
    <w:rsid w:val="00962972"/>
    <w:rsid w:val="00963422"/>
    <w:rsid w:val="00964CDA"/>
    <w:rsid w:val="00964E7F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051D"/>
    <w:rsid w:val="00991725"/>
    <w:rsid w:val="009924BB"/>
    <w:rsid w:val="00992519"/>
    <w:rsid w:val="00995A8C"/>
    <w:rsid w:val="00995E24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2E9C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62DC"/>
    <w:rsid w:val="009F67EE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6DDF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110E"/>
    <w:rsid w:val="00A72645"/>
    <w:rsid w:val="00A73BC8"/>
    <w:rsid w:val="00A74991"/>
    <w:rsid w:val="00A7710B"/>
    <w:rsid w:val="00A77AA3"/>
    <w:rsid w:val="00A82700"/>
    <w:rsid w:val="00A85417"/>
    <w:rsid w:val="00A865B8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3727"/>
    <w:rsid w:val="00B13B62"/>
    <w:rsid w:val="00B13CB3"/>
    <w:rsid w:val="00B13CEC"/>
    <w:rsid w:val="00B149A3"/>
    <w:rsid w:val="00B15581"/>
    <w:rsid w:val="00B1691E"/>
    <w:rsid w:val="00B2064B"/>
    <w:rsid w:val="00B21371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373F4"/>
    <w:rsid w:val="00B40168"/>
    <w:rsid w:val="00B412C9"/>
    <w:rsid w:val="00B436BF"/>
    <w:rsid w:val="00B43A92"/>
    <w:rsid w:val="00B43BDF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57471"/>
    <w:rsid w:val="00B60728"/>
    <w:rsid w:val="00B60A92"/>
    <w:rsid w:val="00B61523"/>
    <w:rsid w:val="00B61E90"/>
    <w:rsid w:val="00B62A86"/>
    <w:rsid w:val="00B6306C"/>
    <w:rsid w:val="00B6386E"/>
    <w:rsid w:val="00B6514F"/>
    <w:rsid w:val="00B65B19"/>
    <w:rsid w:val="00B71008"/>
    <w:rsid w:val="00B71906"/>
    <w:rsid w:val="00B741AB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612"/>
    <w:rsid w:val="00C174B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4485"/>
    <w:rsid w:val="00D14DD6"/>
    <w:rsid w:val="00D1659B"/>
    <w:rsid w:val="00D17B8A"/>
    <w:rsid w:val="00D20422"/>
    <w:rsid w:val="00D20535"/>
    <w:rsid w:val="00D211C3"/>
    <w:rsid w:val="00D22BD6"/>
    <w:rsid w:val="00D249F6"/>
    <w:rsid w:val="00D24D9E"/>
    <w:rsid w:val="00D260DB"/>
    <w:rsid w:val="00D260F0"/>
    <w:rsid w:val="00D27375"/>
    <w:rsid w:val="00D278A7"/>
    <w:rsid w:val="00D30633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775E3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AF6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68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6ECF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53A7"/>
    <w:rsid w:val="00E85820"/>
    <w:rsid w:val="00E86BBF"/>
    <w:rsid w:val="00E86D02"/>
    <w:rsid w:val="00E86EEE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225C"/>
    <w:rsid w:val="00EA42AF"/>
    <w:rsid w:val="00EA497C"/>
    <w:rsid w:val="00EA4DF0"/>
    <w:rsid w:val="00EA6177"/>
    <w:rsid w:val="00EA6B7B"/>
    <w:rsid w:val="00EB2564"/>
    <w:rsid w:val="00EB286F"/>
    <w:rsid w:val="00EB2C39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334D"/>
    <w:rsid w:val="00F1347E"/>
    <w:rsid w:val="00F147A4"/>
    <w:rsid w:val="00F1509E"/>
    <w:rsid w:val="00F156BB"/>
    <w:rsid w:val="00F1786F"/>
    <w:rsid w:val="00F17CB9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56A93"/>
    <w:rsid w:val="00F60972"/>
    <w:rsid w:val="00F6105E"/>
    <w:rsid w:val="00F62C64"/>
    <w:rsid w:val="00F6346F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770"/>
    <w:rsid w:val="00FD0856"/>
    <w:rsid w:val="00FD0CEB"/>
    <w:rsid w:val="00FD45F2"/>
    <w:rsid w:val="00FD5447"/>
    <w:rsid w:val="00FD546D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element_gt.asp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www.w3school.com.cn/cssref/selector_all.asp" TargetMode="External"/><Relationship Id="rId42" Type="http://schemas.openxmlformats.org/officeDocument/2006/relationships/hyperlink" Target="https://www.w3school.com.cn/cssref/selector_attribute_value_contain.asp" TargetMode="External"/><Relationship Id="rId47" Type="http://schemas.openxmlformats.org/officeDocument/2006/relationships/image" Target="media/image22.png"/><Relationship Id="rId50" Type="http://schemas.openxmlformats.org/officeDocument/2006/relationships/image" Target="media/image25.png"/><Relationship Id="rId55" Type="http://schemas.openxmlformats.org/officeDocument/2006/relationships/hyperlink" Target="https://developer.mozilla.org/zh-TW/docs/Web/JavaScript/Guide/Regular_Expressions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%E7%94%A8%E6%88%B7%E4%BB%A3%E7%90%86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jpeg"/><Relationship Id="rId37" Type="http://schemas.openxmlformats.org/officeDocument/2006/relationships/hyperlink" Target="https://www.w3school.com.cn/cssref/selector_element_comma.asp" TargetMode="External"/><Relationship Id="rId40" Type="http://schemas.openxmlformats.org/officeDocument/2006/relationships/hyperlink" Target="https://www.w3school.com.cn/cssref/selector_attribute.asp" TargetMode="External"/><Relationship Id="rId45" Type="http://schemas.openxmlformats.org/officeDocument/2006/relationships/hyperlink" Target="https://www.w3school.com.cn/cssref/css_selectors.asp" TargetMode="External"/><Relationship Id="rId53" Type="http://schemas.openxmlformats.org/officeDocument/2006/relationships/image" Target="media/image26.png"/><Relationship Id="rId58" Type="http://schemas.openxmlformats.org/officeDocument/2006/relationships/hyperlink" Target="https://developers.google.com/speed/libraries" TargetMode="External"/><Relationship Id="rId5" Type="http://schemas.openxmlformats.org/officeDocument/2006/relationships/settings" Target="settings.xml"/><Relationship Id="rId61" Type="http://schemas.openxmlformats.org/officeDocument/2006/relationships/fontTable" Target="fontTable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8.png"/><Relationship Id="rId35" Type="http://schemas.openxmlformats.org/officeDocument/2006/relationships/hyperlink" Target="https://www.w3school.com.cn/cssref/selector_element.asp" TargetMode="External"/><Relationship Id="rId43" Type="http://schemas.openxmlformats.org/officeDocument/2006/relationships/hyperlink" Target="https://www.w3school.com.cn/cssref/selector_attr_begin.asp" TargetMode="External"/><Relationship Id="rId48" Type="http://schemas.openxmlformats.org/officeDocument/2006/relationships/image" Target="media/image23.png"/><Relationship Id="rId56" Type="http://schemas.openxmlformats.org/officeDocument/2006/relationships/hyperlink" Target="https://developer.mozilla.org/zh-TW/docs/Web/API/Fetch_API/Using_Fetch" TargetMode="External"/><Relationship Id="rId8" Type="http://schemas.openxmlformats.org/officeDocument/2006/relationships/endnotes" Target="endnotes.xml"/><Relationship Id="rId51" Type="http://schemas.openxmlformats.org/officeDocument/2006/relationships/hyperlink" Target="https://ithelp.ithome.com.tw/articles/10191867" TargetMode="Externa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element.asp" TargetMode="External"/><Relationship Id="rId46" Type="http://schemas.openxmlformats.org/officeDocument/2006/relationships/hyperlink" Target="https://www.w3schools.com/tags/ref_eventattributes.asp" TargetMode="External"/><Relationship Id="rId59" Type="http://schemas.openxmlformats.org/officeDocument/2006/relationships/hyperlink" Target="https://developer.mozilla.org/zh-TW/docs/Web/JavaScript/Reference/Operators/typeof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_value.asp" TargetMode="External"/><Relationship Id="rId54" Type="http://schemas.openxmlformats.org/officeDocument/2006/relationships/image" Target="media/image27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zh.wikipedia.org/wiki/HTTP%E5%A4%B4%E5%AD%97%E6%AE%B5" TargetMode="External"/><Relationship Id="rId36" Type="http://schemas.openxmlformats.org/officeDocument/2006/relationships/hyperlink" Target="https://www.w3school.com.cn/cssref/selector_element_class.asp" TargetMode="External"/><Relationship Id="rId49" Type="http://schemas.openxmlformats.org/officeDocument/2006/relationships/image" Target="media/image24.png"/><Relationship Id="rId57" Type="http://schemas.openxmlformats.org/officeDocument/2006/relationships/hyperlink" Target="https://wcc723.github.io/javascript/2017/12/28/javascript-fetch/" TargetMode="External"/><Relationship Id="rId10" Type="http://schemas.openxmlformats.org/officeDocument/2006/relationships/footer" Target="footer1.xml"/><Relationship Id="rId31" Type="http://schemas.openxmlformats.org/officeDocument/2006/relationships/image" Target="media/image19.gif"/><Relationship Id="rId44" Type="http://schemas.openxmlformats.org/officeDocument/2006/relationships/hyperlink" Target="https://www.w3school.com.cn/cssref/selector_attr_end.asp" TargetMode="External"/><Relationship Id="rId52" Type="http://schemas.openxmlformats.org/officeDocument/2006/relationships/hyperlink" Target="https://regex101.com/" TargetMode="External"/><Relationship Id="rId6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uiu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2975870-3C41-44E9-94E3-C48CE6288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8</TotalTime>
  <Pages>111</Pages>
  <Words>13006</Words>
  <Characters>74136</Characters>
  <Application>Microsoft Office Word</Application>
  <DocSecurity>0</DocSecurity>
  <Lines>617</Lines>
  <Paragraphs>173</Paragraphs>
  <ScaleCrop>false</ScaleCrop>
  <Company/>
  <LinksUpToDate>false</LinksUpToDate>
  <CharactersWithSpaces>86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922</cp:revision>
  <cp:lastPrinted>2021-07-07T09:14:00Z</cp:lastPrinted>
  <dcterms:created xsi:type="dcterms:W3CDTF">2021-03-11T06:58:00Z</dcterms:created>
  <dcterms:modified xsi:type="dcterms:W3CDTF">2021-07-07T09:14:00Z</dcterms:modified>
</cp:coreProperties>
</file>